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B474E" w14:textId="77777777" w:rsidR="004C0997" w:rsidRPr="002921B7" w:rsidRDefault="004C0997" w:rsidP="004C0997">
      <w:pPr>
        <w:pStyle w:val="BodyTextIndent2"/>
        <w:spacing w:line="240" w:lineRule="auto"/>
        <w:ind w:left="360"/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2921B7">
        <w:rPr>
          <w:b/>
          <w:bCs/>
          <w:sz w:val="32"/>
          <w:szCs w:val="32"/>
        </w:rPr>
        <w:t>OBAFEMI AWOLOWO UNIVERSITY, ILE-IFE, NIGERIA</w:t>
      </w:r>
    </w:p>
    <w:p w14:paraId="73DB333B" w14:textId="77777777" w:rsidR="004C0997" w:rsidRPr="00AD7CAF" w:rsidRDefault="004C0997" w:rsidP="004C0997">
      <w:pPr>
        <w:pStyle w:val="BodyTextIndent2"/>
        <w:spacing w:line="240" w:lineRule="auto"/>
        <w:ind w:left="360"/>
        <w:jc w:val="center"/>
        <w:rPr>
          <w:b/>
          <w:bCs/>
        </w:rPr>
      </w:pPr>
      <w:r w:rsidRPr="00AD7CAF">
        <w:rPr>
          <w:b/>
          <w:bCs/>
        </w:rPr>
        <w:t xml:space="preserve">FACULTY OF SOCIAL SCIENCES, </w:t>
      </w:r>
    </w:p>
    <w:p w14:paraId="3B494B9B" w14:textId="77777777" w:rsidR="004C0997" w:rsidRPr="002921B7" w:rsidRDefault="004C0997" w:rsidP="004C0997">
      <w:pPr>
        <w:pStyle w:val="BodyTextIndent2"/>
        <w:spacing w:line="240" w:lineRule="auto"/>
        <w:ind w:left="360"/>
        <w:jc w:val="center"/>
        <w:rPr>
          <w:b/>
          <w:bCs/>
          <w:sz w:val="32"/>
          <w:szCs w:val="32"/>
        </w:rPr>
      </w:pPr>
      <w:r w:rsidRPr="002921B7">
        <w:rPr>
          <w:b/>
          <w:bCs/>
          <w:sz w:val="32"/>
          <w:szCs w:val="32"/>
        </w:rPr>
        <w:t>DEPARTMENT OF GEOGRAPHY</w:t>
      </w:r>
    </w:p>
    <w:p w14:paraId="05E645D0" w14:textId="77777777" w:rsidR="004C0997" w:rsidRDefault="004C0997" w:rsidP="004C099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</w:rPr>
      </w:pPr>
    </w:p>
    <w:p w14:paraId="6E11017E" w14:textId="77777777" w:rsidR="004C0997" w:rsidRDefault="004C0997" w:rsidP="004C099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  <w:sz w:val="27"/>
          <w:szCs w:val="27"/>
        </w:rPr>
      </w:pPr>
      <w:r w:rsidRPr="002921B7">
        <w:rPr>
          <w:rFonts w:ascii="Courier New" w:hAnsi="Courier New" w:cs="Courier New"/>
          <w:b/>
          <w:bCs/>
          <w:sz w:val="27"/>
          <w:szCs w:val="27"/>
        </w:rPr>
        <w:t>B.Sc. (Geography) Degree Exa</w:t>
      </w:r>
      <w:r>
        <w:rPr>
          <w:rFonts w:ascii="Courier New" w:hAnsi="Courier New" w:cs="Courier New"/>
          <w:b/>
          <w:bCs/>
          <w:sz w:val="27"/>
          <w:szCs w:val="27"/>
        </w:rPr>
        <w:t xml:space="preserve">mination </w:t>
      </w:r>
    </w:p>
    <w:p w14:paraId="1D73432D" w14:textId="77777777" w:rsidR="004C0997" w:rsidRPr="00EC49D3" w:rsidRDefault="004C0997" w:rsidP="004C0997">
      <w:pPr>
        <w:pStyle w:val="BodyTextIndent2"/>
        <w:spacing w:line="240" w:lineRule="auto"/>
        <w:ind w:left="360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Rain</w:t>
      </w:r>
      <w:r w:rsidRPr="00EC49D3">
        <w:rPr>
          <w:rFonts w:ascii="Courier New" w:hAnsi="Courier New" w:cs="Courier New"/>
          <w:b/>
          <w:bCs/>
        </w:rPr>
        <w:t xml:space="preserve"> Semester 2017/2018 Session</w:t>
      </w:r>
    </w:p>
    <w:p w14:paraId="69E4C753" w14:textId="77777777" w:rsidR="004C0997" w:rsidRPr="00EC49D3" w:rsidRDefault="004C0997" w:rsidP="004C0997">
      <w:pPr>
        <w:pStyle w:val="BodyTextIndent2"/>
        <w:ind w:left="360"/>
        <w:jc w:val="center"/>
        <w:rPr>
          <w:b/>
          <w:bCs/>
          <w:sz w:val="14"/>
        </w:rPr>
      </w:pPr>
    </w:p>
    <w:p w14:paraId="08BF9AEA" w14:textId="5E4E1083" w:rsidR="004C0997" w:rsidRPr="002921B7" w:rsidRDefault="004C0997" w:rsidP="004C0997">
      <w:pPr>
        <w:pStyle w:val="BodyTextIndent2"/>
        <w:ind w:left="360"/>
        <w:jc w:val="center"/>
        <w:rPr>
          <w:sz w:val="27"/>
          <w:szCs w:val="27"/>
        </w:rPr>
      </w:pPr>
      <w:r w:rsidRPr="002921B7">
        <w:rPr>
          <w:b/>
          <w:bCs/>
          <w:sz w:val="27"/>
          <w:szCs w:val="27"/>
        </w:rPr>
        <w:t xml:space="preserve">GPY </w:t>
      </w:r>
      <w:r>
        <w:rPr>
          <w:b/>
          <w:bCs/>
          <w:sz w:val="27"/>
          <w:szCs w:val="27"/>
        </w:rPr>
        <w:t>4</w:t>
      </w:r>
      <w:r w:rsidR="008069E0">
        <w:rPr>
          <w:b/>
          <w:bCs/>
          <w:sz w:val="27"/>
          <w:szCs w:val="27"/>
        </w:rPr>
        <w:t xml:space="preserve">10: Urbanization Processes </w:t>
      </w:r>
    </w:p>
    <w:p w14:paraId="39A6BBBB" w14:textId="77777777" w:rsidR="004C0997" w:rsidRDefault="004C0997" w:rsidP="009428BE">
      <w:pPr>
        <w:pStyle w:val="BodyTextIndent2"/>
        <w:spacing w:line="240" w:lineRule="auto"/>
        <w:ind w:left="360"/>
        <w:jc w:val="center"/>
        <w:rPr>
          <w:b/>
        </w:rPr>
      </w:pPr>
    </w:p>
    <w:p w14:paraId="4C7CBBAA" w14:textId="7201F02F" w:rsidR="004C0997" w:rsidRDefault="004C0997" w:rsidP="004C0997">
      <w:pPr>
        <w:pStyle w:val="BodyTextIndent2"/>
        <w:ind w:left="360"/>
        <w:rPr>
          <w:rFonts w:ascii="Calibri" w:hAnsi="Calibri"/>
        </w:rPr>
      </w:pPr>
      <w:r w:rsidRPr="00072669">
        <w:rPr>
          <w:rFonts w:ascii="Calibri" w:hAnsi="Calibri"/>
          <w:b/>
        </w:rPr>
        <w:t>Instruction</w:t>
      </w:r>
      <w:r w:rsidRPr="00072669">
        <w:rPr>
          <w:rFonts w:ascii="Calibri" w:hAnsi="Calibri"/>
        </w:rPr>
        <w:t>: Answer</w:t>
      </w:r>
      <w:r>
        <w:rPr>
          <w:rFonts w:ascii="Calibri" w:hAnsi="Calibri"/>
        </w:rPr>
        <w:t xml:space="preserve"> any t</w:t>
      </w:r>
      <w:r w:rsidR="008069E0">
        <w:rPr>
          <w:rFonts w:ascii="Calibri" w:hAnsi="Calibri"/>
        </w:rPr>
        <w:t>hree</w:t>
      </w:r>
      <w:r>
        <w:rPr>
          <w:rFonts w:ascii="Calibri" w:hAnsi="Calibri"/>
        </w:rPr>
        <w:t xml:space="preserve"> (</w:t>
      </w:r>
      <w:r w:rsidR="008069E0">
        <w:rPr>
          <w:rFonts w:ascii="Calibri" w:hAnsi="Calibri"/>
        </w:rPr>
        <w:t>3</w:t>
      </w:r>
      <w:r>
        <w:rPr>
          <w:rFonts w:ascii="Calibri" w:hAnsi="Calibri"/>
        </w:rPr>
        <w:t xml:space="preserve">) </w:t>
      </w:r>
      <w:r w:rsidRPr="00072669">
        <w:rPr>
          <w:rFonts w:ascii="Calibri" w:hAnsi="Calibri"/>
        </w:rPr>
        <w:t>Question</w:t>
      </w:r>
      <w:r>
        <w:rPr>
          <w:rFonts w:ascii="Calibri" w:hAnsi="Calibri"/>
        </w:rPr>
        <w:t>s</w:t>
      </w:r>
      <w:r>
        <w:rPr>
          <w:rFonts w:ascii="Calibri" w:hAnsi="Calibri"/>
        </w:rPr>
        <w:tab/>
      </w:r>
      <w:r w:rsidRPr="00072669">
        <w:rPr>
          <w:rFonts w:ascii="Calibri" w:hAnsi="Calibri"/>
        </w:rPr>
        <w:t xml:space="preserve"> </w:t>
      </w:r>
      <w:r w:rsidR="008069E0">
        <w:rPr>
          <w:rFonts w:ascii="Calibri" w:hAnsi="Calibri"/>
        </w:rPr>
        <w:tab/>
      </w:r>
      <w:r w:rsidR="008069E0">
        <w:rPr>
          <w:rFonts w:ascii="Calibri" w:hAnsi="Calibri"/>
        </w:rPr>
        <w:tab/>
      </w:r>
      <w:r w:rsidR="008069E0">
        <w:rPr>
          <w:rFonts w:ascii="Calibri" w:hAnsi="Calibri"/>
        </w:rPr>
        <w:tab/>
      </w:r>
      <w:r w:rsidRPr="00072669">
        <w:rPr>
          <w:rFonts w:ascii="Calibri" w:hAnsi="Calibri"/>
          <w:b/>
        </w:rPr>
        <w:t>Duration</w:t>
      </w:r>
      <w:r w:rsidRPr="00072669">
        <w:rPr>
          <w:rFonts w:ascii="Calibri" w:hAnsi="Calibri"/>
        </w:rPr>
        <w:t>: 2hours</w:t>
      </w:r>
    </w:p>
    <w:p w14:paraId="573EFBBB" w14:textId="21BF9B06" w:rsidR="00241AA1" w:rsidRDefault="00241AA1" w:rsidP="009428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3E88C6D" w14:textId="7F4C4D22" w:rsidR="008069E0" w:rsidRDefault="008069E0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how the factors that govern the growth and development of urban centres have changed from the pre-industrial to the modern times.</w:t>
      </w:r>
    </w:p>
    <w:p w14:paraId="2D3814DA" w14:textId="77777777" w:rsidR="003B0B08" w:rsidRDefault="003B0B08" w:rsidP="003B0B08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0B62B4E" w14:textId="256AB630" w:rsidR="00A73105" w:rsidRDefault="008069E0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ine the differences between the pre-industrial city and the modern </w:t>
      </w:r>
      <w:r w:rsidR="00A73105">
        <w:rPr>
          <w:rFonts w:ascii="Times New Roman" w:hAnsi="Times New Roman" w:cs="Times New Roman"/>
          <w:sz w:val="24"/>
          <w:szCs w:val="24"/>
        </w:rPr>
        <w:t>western city in the physical form and function.</w:t>
      </w:r>
    </w:p>
    <w:p w14:paraId="09DC1A12" w14:textId="77777777" w:rsidR="003B0B08" w:rsidRPr="003B0B08" w:rsidRDefault="003B0B08" w:rsidP="003B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5605A1" w14:textId="231860CB" w:rsidR="00A73105" w:rsidRDefault="00A73105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aise the various ways of classifying urban centres.</w:t>
      </w:r>
    </w:p>
    <w:p w14:paraId="79462236" w14:textId="77777777" w:rsidR="003B0B08" w:rsidRPr="003B0B08" w:rsidRDefault="003B0B08" w:rsidP="003B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A0D058" w14:textId="77D1352E" w:rsidR="00A73105" w:rsidRDefault="00A73105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ity and its region exist and operate in a symbiotic system. Discuss</w:t>
      </w:r>
    </w:p>
    <w:p w14:paraId="2FF20FD0" w14:textId="77777777" w:rsidR="003B0B08" w:rsidRPr="003B0B08" w:rsidRDefault="003B0B08" w:rsidP="003B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6024C4" w14:textId="62619651" w:rsidR="00A73105" w:rsidRDefault="00A73105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theories and models that relate to the understanding of the internal structure of the city.</w:t>
      </w:r>
    </w:p>
    <w:p w14:paraId="54D07F76" w14:textId="77777777" w:rsidR="003B0B08" w:rsidRPr="003B0B08" w:rsidRDefault="003B0B08" w:rsidP="003B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7FC8E3" w14:textId="478E687F" w:rsidR="00223F58" w:rsidRDefault="00A73105" w:rsidP="003B0B08">
      <w:pPr>
        <w:pStyle w:val="ListParagraph"/>
        <w:numPr>
          <w:ilvl w:val="0"/>
          <w:numId w:val="2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examples from Nigeria, identify the challenges that confront the major urban centres in contemporary Nigeria. </w:t>
      </w:r>
      <w:r w:rsidR="008069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F8235" w14:textId="3D9BF9CE" w:rsidR="00223F58" w:rsidRPr="00223F58" w:rsidRDefault="00223F58" w:rsidP="00DB3337">
      <w:pPr>
        <w:pStyle w:val="ListParagraph"/>
        <w:rPr>
          <w:rFonts w:ascii="Times New Roman" w:hAnsi="Times New Roman" w:cs="Times New Roman"/>
          <w:b/>
        </w:rPr>
      </w:pPr>
    </w:p>
    <w:sectPr w:rsidR="00223F58" w:rsidRPr="00223F58" w:rsidSect="00BC2258">
      <w:headerReference w:type="default" r:id="rId7"/>
      <w:footerReference w:type="default" r:id="rId8"/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F0F78" w14:textId="77777777" w:rsidR="00862284" w:rsidRDefault="00862284" w:rsidP="003D47F5">
      <w:pPr>
        <w:spacing w:after="0" w:line="240" w:lineRule="auto"/>
      </w:pPr>
      <w:r>
        <w:separator/>
      </w:r>
    </w:p>
  </w:endnote>
  <w:endnote w:type="continuationSeparator" w:id="0">
    <w:p w14:paraId="603FB3E7" w14:textId="77777777" w:rsidR="00862284" w:rsidRDefault="00862284" w:rsidP="003D4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2761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34F849" w14:textId="04A2DB7E" w:rsidR="00100642" w:rsidRDefault="0010064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41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CA8E0B" w14:textId="142B7BB1" w:rsidR="00544877" w:rsidRDefault="00544877" w:rsidP="00BC225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4BFB2" w14:textId="77777777" w:rsidR="00862284" w:rsidRDefault="00862284" w:rsidP="003D47F5">
      <w:pPr>
        <w:spacing w:after="0" w:line="240" w:lineRule="auto"/>
      </w:pPr>
      <w:r>
        <w:separator/>
      </w:r>
    </w:p>
  </w:footnote>
  <w:footnote w:type="continuationSeparator" w:id="0">
    <w:p w14:paraId="78B24F36" w14:textId="77777777" w:rsidR="00862284" w:rsidRDefault="00862284" w:rsidP="003D4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6D91" w14:textId="26B69860" w:rsidR="00544877" w:rsidRDefault="00544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8208F"/>
    <w:multiLevelType w:val="hybridMultilevel"/>
    <w:tmpl w:val="A0E612CA"/>
    <w:lvl w:ilvl="0" w:tplc="4726DD5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54E48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3A64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76A4D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7E69D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0DA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78374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F8779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6629A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22FED"/>
    <w:multiLevelType w:val="hybridMultilevel"/>
    <w:tmpl w:val="292A8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24E33"/>
    <w:multiLevelType w:val="hybridMultilevel"/>
    <w:tmpl w:val="86C81C0E"/>
    <w:lvl w:ilvl="0" w:tplc="A882327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2EF3E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F6EBD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D481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A0AF8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B043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18AAC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E428E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EA88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C60EC"/>
    <w:multiLevelType w:val="hybridMultilevel"/>
    <w:tmpl w:val="1428AAE2"/>
    <w:lvl w:ilvl="0" w:tplc="11787F8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7A433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60E3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0CFF4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D26D4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56AB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7AF6E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4666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2C509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93476"/>
    <w:multiLevelType w:val="hybridMultilevel"/>
    <w:tmpl w:val="84DA3BB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481873"/>
    <w:multiLevelType w:val="multilevel"/>
    <w:tmpl w:val="CD7C90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1F2540"/>
    <w:multiLevelType w:val="hybridMultilevel"/>
    <w:tmpl w:val="8F566C5A"/>
    <w:lvl w:ilvl="0" w:tplc="C6A2B18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061CA"/>
    <w:multiLevelType w:val="hybridMultilevel"/>
    <w:tmpl w:val="725A474C"/>
    <w:lvl w:ilvl="0" w:tplc="0A06D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6F2F8A"/>
    <w:multiLevelType w:val="hybridMultilevel"/>
    <w:tmpl w:val="8D208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A4547"/>
    <w:multiLevelType w:val="hybridMultilevel"/>
    <w:tmpl w:val="AD089A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F81A65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996EF4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3E711B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2800FD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AF2C73"/>
    <w:multiLevelType w:val="hybridMultilevel"/>
    <w:tmpl w:val="BAA847C0"/>
    <w:lvl w:ilvl="0" w:tplc="B3AE93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AA5925"/>
    <w:multiLevelType w:val="hybridMultilevel"/>
    <w:tmpl w:val="CD7C9004"/>
    <w:lvl w:ilvl="0" w:tplc="C6A2B18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012983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50342F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FD4D9F"/>
    <w:multiLevelType w:val="hybridMultilevel"/>
    <w:tmpl w:val="515A76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2E2B10"/>
    <w:multiLevelType w:val="hybridMultilevel"/>
    <w:tmpl w:val="82BA7B4C"/>
    <w:lvl w:ilvl="0" w:tplc="B1DA913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088D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7CA91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EE473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BEA85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BE3A4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E181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C8D6B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0668B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94B4D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E91BAF"/>
    <w:multiLevelType w:val="hybridMultilevel"/>
    <w:tmpl w:val="84DA3BB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5264B56"/>
    <w:multiLevelType w:val="hybridMultilevel"/>
    <w:tmpl w:val="F4A03E4E"/>
    <w:lvl w:ilvl="0" w:tplc="7654031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805A3B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A93E65"/>
    <w:multiLevelType w:val="hybridMultilevel"/>
    <w:tmpl w:val="7AF0C292"/>
    <w:lvl w:ilvl="0" w:tplc="A2FA02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561E83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8F14542"/>
    <w:multiLevelType w:val="hybridMultilevel"/>
    <w:tmpl w:val="5C26AC80"/>
    <w:lvl w:ilvl="0" w:tplc="761EBD9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9DF58D6"/>
    <w:multiLevelType w:val="hybridMultilevel"/>
    <w:tmpl w:val="2C02ABC0"/>
    <w:lvl w:ilvl="0" w:tplc="B8C60D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B795D65"/>
    <w:multiLevelType w:val="hybridMultilevel"/>
    <w:tmpl w:val="6082EB4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5272327"/>
    <w:multiLevelType w:val="hybridMultilevel"/>
    <w:tmpl w:val="90BC1F90"/>
    <w:lvl w:ilvl="0" w:tplc="2E0A9F3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9CCD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18F71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C289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A078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222D9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C8CE2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543BE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F6B3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7"/>
  </w:num>
  <w:num w:numId="4">
    <w:abstractNumId w:val="11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26"/>
  </w:num>
  <w:num w:numId="8">
    <w:abstractNumId w:val="29"/>
  </w:num>
  <w:num w:numId="9">
    <w:abstractNumId w:val="3"/>
  </w:num>
  <w:num w:numId="10">
    <w:abstractNumId w:val="0"/>
  </w:num>
  <w:num w:numId="11">
    <w:abstractNumId w:val="2"/>
  </w:num>
  <w:num w:numId="12">
    <w:abstractNumId w:val="19"/>
  </w:num>
  <w:num w:numId="13">
    <w:abstractNumId w:val="15"/>
  </w:num>
  <w:num w:numId="14">
    <w:abstractNumId w:val="4"/>
  </w:num>
  <w:num w:numId="15">
    <w:abstractNumId w:val="21"/>
  </w:num>
  <w:num w:numId="16">
    <w:abstractNumId w:val="24"/>
  </w:num>
  <w:num w:numId="17">
    <w:abstractNumId w:val="13"/>
  </w:num>
  <w:num w:numId="18">
    <w:abstractNumId w:val="10"/>
  </w:num>
  <w:num w:numId="19">
    <w:abstractNumId w:val="5"/>
  </w:num>
  <w:num w:numId="20">
    <w:abstractNumId w:val="6"/>
  </w:num>
  <w:num w:numId="21">
    <w:abstractNumId w:val="1"/>
  </w:num>
  <w:num w:numId="22">
    <w:abstractNumId w:val="25"/>
  </w:num>
  <w:num w:numId="23">
    <w:abstractNumId w:val="16"/>
  </w:num>
  <w:num w:numId="24">
    <w:abstractNumId w:val="17"/>
  </w:num>
  <w:num w:numId="25">
    <w:abstractNumId w:val="20"/>
  </w:num>
  <w:num w:numId="26">
    <w:abstractNumId w:val="12"/>
  </w:num>
  <w:num w:numId="27">
    <w:abstractNumId w:val="28"/>
  </w:num>
  <w:num w:numId="28">
    <w:abstractNumId w:val="23"/>
  </w:num>
  <w:num w:numId="29">
    <w:abstractNumId w:val="9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0NzI0NDYwsjAzNzFR0lEKTi0uzszPAykwrAUA7U2I5iwAAAA="/>
  </w:docVars>
  <w:rsids>
    <w:rsidRoot w:val="00097503"/>
    <w:rsid w:val="00003266"/>
    <w:rsid w:val="00033274"/>
    <w:rsid w:val="000348CA"/>
    <w:rsid w:val="00084F75"/>
    <w:rsid w:val="00097503"/>
    <w:rsid w:val="00100642"/>
    <w:rsid w:val="00102925"/>
    <w:rsid w:val="0013101D"/>
    <w:rsid w:val="00176AD4"/>
    <w:rsid w:val="001E3616"/>
    <w:rsid w:val="001F0C9F"/>
    <w:rsid w:val="002005E2"/>
    <w:rsid w:val="002225A7"/>
    <w:rsid w:val="00223F58"/>
    <w:rsid w:val="00241AA1"/>
    <w:rsid w:val="00261EA0"/>
    <w:rsid w:val="00294C19"/>
    <w:rsid w:val="002F0881"/>
    <w:rsid w:val="003641C1"/>
    <w:rsid w:val="003B0B08"/>
    <w:rsid w:val="003D47F5"/>
    <w:rsid w:val="003D7764"/>
    <w:rsid w:val="004047A8"/>
    <w:rsid w:val="00411F1D"/>
    <w:rsid w:val="00450F39"/>
    <w:rsid w:val="004C0997"/>
    <w:rsid w:val="00536F93"/>
    <w:rsid w:val="0054422B"/>
    <w:rsid w:val="00544877"/>
    <w:rsid w:val="005627E6"/>
    <w:rsid w:val="005707E5"/>
    <w:rsid w:val="00590686"/>
    <w:rsid w:val="005B7A40"/>
    <w:rsid w:val="005C762A"/>
    <w:rsid w:val="0067258F"/>
    <w:rsid w:val="007269FE"/>
    <w:rsid w:val="00733556"/>
    <w:rsid w:val="00756865"/>
    <w:rsid w:val="007C0B30"/>
    <w:rsid w:val="007C21A5"/>
    <w:rsid w:val="007D3C58"/>
    <w:rsid w:val="007F0138"/>
    <w:rsid w:val="008069E0"/>
    <w:rsid w:val="00835636"/>
    <w:rsid w:val="00862284"/>
    <w:rsid w:val="008655E0"/>
    <w:rsid w:val="008D232E"/>
    <w:rsid w:val="009428BE"/>
    <w:rsid w:val="00953898"/>
    <w:rsid w:val="00960319"/>
    <w:rsid w:val="00976457"/>
    <w:rsid w:val="009A483B"/>
    <w:rsid w:val="009C19E3"/>
    <w:rsid w:val="00A73105"/>
    <w:rsid w:val="00A83063"/>
    <w:rsid w:val="00AB0515"/>
    <w:rsid w:val="00B15507"/>
    <w:rsid w:val="00B23B8E"/>
    <w:rsid w:val="00B256F1"/>
    <w:rsid w:val="00B61579"/>
    <w:rsid w:val="00B61E49"/>
    <w:rsid w:val="00BB7970"/>
    <w:rsid w:val="00BC2258"/>
    <w:rsid w:val="00BD0FC7"/>
    <w:rsid w:val="00BE2880"/>
    <w:rsid w:val="00BE4741"/>
    <w:rsid w:val="00BF1942"/>
    <w:rsid w:val="00C17C3D"/>
    <w:rsid w:val="00C212C3"/>
    <w:rsid w:val="00C22630"/>
    <w:rsid w:val="00C63A1A"/>
    <w:rsid w:val="00CA4FD7"/>
    <w:rsid w:val="00CE652B"/>
    <w:rsid w:val="00CF0B0D"/>
    <w:rsid w:val="00D14105"/>
    <w:rsid w:val="00D20846"/>
    <w:rsid w:val="00D24DC0"/>
    <w:rsid w:val="00DB3337"/>
    <w:rsid w:val="00E579E5"/>
    <w:rsid w:val="00F16ADA"/>
    <w:rsid w:val="00F329A6"/>
    <w:rsid w:val="00F41D18"/>
    <w:rsid w:val="00FC25B9"/>
    <w:rsid w:val="00FE429A"/>
    <w:rsid w:val="00FF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A42C0D"/>
  <w15:docId w15:val="{C2054BE9-D43A-4C17-85EB-1731E5495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5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41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10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F1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D0FC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D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7F5"/>
  </w:style>
  <w:style w:type="paragraph" w:styleId="Footer">
    <w:name w:val="footer"/>
    <w:basedOn w:val="Normal"/>
    <w:link w:val="FooterChar"/>
    <w:uiPriority w:val="99"/>
    <w:unhideWhenUsed/>
    <w:rsid w:val="003D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7F5"/>
  </w:style>
  <w:style w:type="character" w:styleId="Hyperlink">
    <w:name w:val="Hyperlink"/>
    <w:basedOn w:val="DefaultParagraphFont"/>
    <w:uiPriority w:val="99"/>
    <w:unhideWhenUsed/>
    <w:rsid w:val="009C19E3"/>
    <w:rPr>
      <w:color w:val="0000FF" w:themeColor="hyperlink"/>
      <w:u w:val="single"/>
    </w:rPr>
  </w:style>
  <w:style w:type="paragraph" w:styleId="BodyTextIndent2">
    <w:name w:val="Body Text Indent 2"/>
    <w:basedOn w:val="Normal"/>
    <w:link w:val="BodyTextIndent2Char"/>
    <w:rsid w:val="004C0997"/>
    <w:pPr>
      <w:spacing w:after="0" w:line="360" w:lineRule="auto"/>
      <w:ind w:left="300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C0997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10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59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22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55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wasinatoyin</dc:creator>
  <cp:lastModifiedBy>Dr. Orimogunje</cp:lastModifiedBy>
  <cp:revision>5</cp:revision>
  <cp:lastPrinted>2019-01-09T17:32:00Z</cp:lastPrinted>
  <dcterms:created xsi:type="dcterms:W3CDTF">2019-01-07T17:30:00Z</dcterms:created>
  <dcterms:modified xsi:type="dcterms:W3CDTF">2019-01-17T14:25:00Z</dcterms:modified>
</cp:coreProperties>
</file>